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mar Alqai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ma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qai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91 Wedgewood Drive, Lake Forest, IL, USA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maralqai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0393215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i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